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ea2e1c30c4cb5bc6804747bf393cba9aa98860"/>
      <w:r>
        <w:rPr>
          <w:b/>
        </w:rPr>
        <w:t xml:space="preserve">ПРОТОКОЛ ЕЛЕКТРОННОГО АУКЦІОНУ № SUE001-UA-20211007-4134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007-4134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Левадівська. Вартість геологічної інформації – 78 781,82 грн (з ПДВ). Вартість пакету аукціонної документації – 4 500 грн (з ПДВ). Ділянка Левадівська розташована на території Березівського району Одеської області на західній околиці с. Каховка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09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3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БК Агрошляхбуд", ЄДРПОУ: 3971933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ЄВРОБРУК", ЄДРПОУ: 2453211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ПРИКАЗЮК ВАЛЕНТИН ВІКТОРОВИЧ, ІПН/РНОКПП: 319791929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А ІНДУСТРІЯ", ЄДРПОУ: 4316859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САЙТ - 2020", ЄДРПОУ: 4065775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ЕНДДИГГЕР", ЄДРПОУ: 4240253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А КОМПАНІЯ "МІНЕРАЛ", ЄДРПОУ: 4134141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ПОЛІФЕСТ", ЄДРПОУ: 3437970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ЕНДФОР", ЄДРПОУ: 441282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11.2021 15:26: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17:15:59Z</dcterms:created>
  <dcterms:modified xsi:type="dcterms:W3CDTF">2024-05-16T17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